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682C2" w14:textId="77777777" w:rsidR="007E181B" w:rsidRDefault="007E79D9" w:rsidP="007E79D9">
      <w:pPr>
        <w:pStyle w:val="Title"/>
      </w:pPr>
      <w:r>
        <w:t>Flowboard</w:t>
      </w:r>
    </w:p>
    <w:p w14:paraId="4FB32604" w14:textId="77777777" w:rsidR="007E79D9" w:rsidRPr="007E79D9" w:rsidRDefault="007E79D9" w:rsidP="007E79D9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26C6439E" wp14:editId="1F1CC7E9">
            <wp:simplePos x="0" y="0"/>
            <wp:positionH relativeFrom="page">
              <wp:align>right</wp:align>
            </wp:positionH>
            <wp:positionV relativeFrom="paragraph">
              <wp:posOffset>691129</wp:posOffset>
            </wp:positionV>
            <wp:extent cx="6932011" cy="5359179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011" cy="5359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7E79D9" w:rsidRPr="007E79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N7YwNjK1sDA1NTBS0lEKTi0uzszPAykwrAUA0cq8wywAAAA="/>
  </w:docVars>
  <w:rsids>
    <w:rsidRoot w:val="007E79D9"/>
    <w:rsid w:val="007E181B"/>
    <w:rsid w:val="007E7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BF9E2C"/>
  <w15:chartTrackingRefBased/>
  <w15:docId w15:val="{DB8629F3-7A1C-465D-B197-C31A639AD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Z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9D9"/>
  </w:style>
  <w:style w:type="paragraph" w:styleId="Heading1">
    <w:name w:val="heading 1"/>
    <w:basedOn w:val="Normal"/>
    <w:next w:val="Normal"/>
    <w:link w:val="Heading1Char"/>
    <w:uiPriority w:val="9"/>
    <w:qFormat/>
    <w:rsid w:val="007E79D9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79D9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79D9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79D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79D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79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79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79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79D9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9D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79D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79D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9D9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79D9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79D9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79D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79D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79D9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E79D9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E79D9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E79D9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79D9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79D9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E79D9"/>
    <w:rPr>
      <w:b/>
      <w:bCs/>
    </w:rPr>
  </w:style>
  <w:style w:type="character" w:styleId="Emphasis">
    <w:name w:val="Emphasis"/>
    <w:basedOn w:val="DefaultParagraphFont"/>
    <w:uiPriority w:val="20"/>
    <w:qFormat/>
    <w:rsid w:val="007E79D9"/>
    <w:rPr>
      <w:i/>
      <w:iCs/>
      <w:color w:val="000000" w:themeColor="text1"/>
    </w:rPr>
  </w:style>
  <w:style w:type="paragraph" w:styleId="NoSpacing">
    <w:name w:val="No Spacing"/>
    <w:uiPriority w:val="1"/>
    <w:qFormat/>
    <w:rsid w:val="007E79D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E79D9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E79D9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79D9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9D9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E79D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E79D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E79D9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E79D9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E79D9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E79D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eth Lee Jones</dc:creator>
  <cp:keywords/>
  <dc:description/>
  <cp:lastModifiedBy>Cameron Seth Lee Jones</cp:lastModifiedBy>
  <cp:revision>1</cp:revision>
  <dcterms:created xsi:type="dcterms:W3CDTF">2017-11-12T15:23:00Z</dcterms:created>
  <dcterms:modified xsi:type="dcterms:W3CDTF">2017-11-12T15:25:00Z</dcterms:modified>
</cp:coreProperties>
</file>